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4577F3" w14:paraId="566A4280" w14:textId="77777777" w:rsidTr="005615D6">
        <w:tc>
          <w:tcPr>
            <w:tcW w:w="10682" w:type="dxa"/>
          </w:tcPr>
          <w:p w14:paraId="06C1DDE5" w14:textId="060413CE" w:rsidR="004577F3" w:rsidRDefault="004577F3">
            <w:bookmarkStart w:id="0" w:name="_GoBack"/>
            <w:r>
              <w:rPr>
                <w:noProof/>
              </w:rPr>
              <w:drawing>
                <wp:inline distT="0" distB="0" distL="0" distR="0" wp14:anchorId="65786CA6" wp14:editId="27226BFD">
                  <wp:extent cx="6683433" cy="1571603"/>
                  <wp:effectExtent l="0" t="0" r="0" b="0"/>
                  <wp:docPr id="5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31B905F-CB7C-4377-ABCE-E0B5D3D2C99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>
                            <a:extLst>
                              <a:ext uri="{FF2B5EF4-FFF2-40B4-BE49-F238E27FC236}">
                                <a16:creationId xmlns:a16="http://schemas.microsoft.com/office/drawing/2014/main" id="{731B905F-CB7C-4377-ABCE-E0B5D3D2C999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43763" cy="1585790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577F3" w14:paraId="453C256D" w14:textId="77777777" w:rsidTr="005615D6">
        <w:tc>
          <w:tcPr>
            <w:tcW w:w="10682" w:type="dxa"/>
          </w:tcPr>
          <w:p w14:paraId="45861E10" w14:textId="5569C440" w:rsidR="004577F3" w:rsidRDefault="004577F3" w:rsidP="004577F3">
            <w:pPr>
              <w:jc w:val="center"/>
            </w:pPr>
            <w:r w:rsidRPr="00C51573">
              <w:rPr>
                <w:rFonts w:ascii="Calibri" w:eastAsia="Times New Roman" w:hAnsi="Calibri" w:cs="Calibri"/>
                <w:b/>
                <w:bCs/>
                <w:color w:val="000000"/>
                <w:sz w:val="48"/>
                <w:szCs w:val="48"/>
              </w:rPr>
              <w:t>TRAVEL AGENT QUOTE TEMPLATE</w:t>
            </w:r>
          </w:p>
        </w:tc>
      </w:tr>
      <w:bookmarkEnd w:id="0"/>
    </w:tbl>
    <w:p w14:paraId="1A8BFAFE" w14:textId="0728AD0E" w:rsidR="00C51573" w:rsidRDefault="00C51573"/>
    <w:tbl>
      <w:tblPr>
        <w:tblW w:w="10525" w:type="dxa"/>
        <w:tblInd w:w="113" w:type="dxa"/>
        <w:tblLook w:val="04A0" w:firstRow="1" w:lastRow="0" w:firstColumn="1" w:lastColumn="0" w:noHBand="0" w:noVBand="1"/>
      </w:tblPr>
      <w:tblGrid>
        <w:gridCol w:w="5440"/>
        <w:gridCol w:w="2385"/>
        <w:gridCol w:w="630"/>
        <w:gridCol w:w="2070"/>
      </w:tblGrid>
      <w:tr w:rsidR="004577F3" w:rsidRPr="004577F3" w14:paraId="6A7AE3EB" w14:textId="77777777" w:rsidTr="00A37A30">
        <w:trPr>
          <w:trHeight w:val="300"/>
        </w:trPr>
        <w:tc>
          <w:tcPr>
            <w:tcW w:w="7825" w:type="dxa"/>
            <w:gridSpan w:val="2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0FB0AEB" w14:textId="626C635C" w:rsidR="004577F3" w:rsidRPr="004577F3" w:rsidRDefault="004577F3" w:rsidP="004577F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4577F3">
              <w:rPr>
                <w:rFonts w:ascii="Calibri" w:eastAsia="Times New Roman" w:hAnsi="Calibri" w:cs="Calibri"/>
                <w:color w:val="000000"/>
              </w:rPr>
              <w:t>TO: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EB0CF" w14:textId="77777777" w:rsidR="004577F3" w:rsidRPr="004577F3" w:rsidRDefault="004577F3" w:rsidP="004577F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7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F31F46D" w14:textId="77777777" w:rsidR="004577F3" w:rsidRPr="004577F3" w:rsidRDefault="004577F3" w:rsidP="004577F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4577F3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</w:tr>
      <w:tr w:rsidR="004577F3" w:rsidRPr="004577F3" w14:paraId="05081313" w14:textId="77777777" w:rsidTr="0088310B">
        <w:trPr>
          <w:trHeight w:val="300"/>
        </w:trPr>
        <w:tc>
          <w:tcPr>
            <w:tcW w:w="7825" w:type="dxa"/>
            <w:gridSpan w:val="2"/>
            <w:vMerge w:val="restart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28EE334A" w14:textId="20DD8F07" w:rsidR="004577F3" w:rsidRPr="004577F3" w:rsidRDefault="004577F3" w:rsidP="004577F3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577F3">
              <w:rPr>
                <w:rFonts w:ascii="Calibri" w:eastAsia="Times New Roman" w:hAnsi="Calibri" w:cs="Calibri"/>
                <w:b/>
                <w:bCs/>
                <w:color w:val="000000"/>
              </w:rPr>
              <w:t>John Smith and Company</w:t>
            </w:r>
            <w:r w:rsidRPr="004577F3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  <w:t>Florida and Las Vegas Tours</w:t>
            </w:r>
          </w:p>
        </w:tc>
        <w:tc>
          <w:tcPr>
            <w:tcW w:w="63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hideMark/>
          </w:tcPr>
          <w:p w14:paraId="55326284" w14:textId="77777777" w:rsidR="004577F3" w:rsidRPr="004577F3" w:rsidRDefault="004577F3" w:rsidP="004577F3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0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8FA4A7B" w14:textId="77777777" w:rsidR="004577F3" w:rsidRPr="004577F3" w:rsidRDefault="004577F3" w:rsidP="004577F3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577F3">
              <w:rPr>
                <w:rFonts w:ascii="Calibri" w:eastAsia="Times New Roman" w:hAnsi="Calibri" w:cs="Calibri"/>
                <w:b/>
                <w:bCs/>
                <w:color w:val="000000"/>
              </w:rPr>
              <w:t>MM/DD/YYYY</w:t>
            </w:r>
          </w:p>
        </w:tc>
      </w:tr>
      <w:tr w:rsidR="004577F3" w:rsidRPr="004577F3" w14:paraId="2F6B1EFD" w14:textId="77777777" w:rsidTr="0088310B">
        <w:trPr>
          <w:trHeight w:val="300"/>
        </w:trPr>
        <w:tc>
          <w:tcPr>
            <w:tcW w:w="7825" w:type="dxa"/>
            <w:gridSpan w:val="2"/>
            <w:vMerge/>
            <w:tcBorders>
              <w:left w:val="single" w:sz="4" w:space="0" w:color="BFBFBF"/>
              <w:right w:val="single" w:sz="4" w:space="0" w:color="BFBFBF"/>
            </w:tcBorders>
            <w:vAlign w:val="center"/>
            <w:hideMark/>
          </w:tcPr>
          <w:p w14:paraId="1CB2B0C1" w14:textId="5207E75E" w:rsidR="004577F3" w:rsidRPr="004577F3" w:rsidRDefault="004577F3" w:rsidP="004577F3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hideMark/>
          </w:tcPr>
          <w:p w14:paraId="0E339D9B" w14:textId="77777777" w:rsidR="004577F3" w:rsidRPr="004577F3" w:rsidRDefault="004577F3" w:rsidP="004577F3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070" w:type="dxa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D31ED57" w14:textId="77777777" w:rsidR="004577F3" w:rsidRPr="004577F3" w:rsidRDefault="004577F3" w:rsidP="004577F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4577F3">
              <w:rPr>
                <w:rFonts w:ascii="Calibri" w:eastAsia="Times New Roman" w:hAnsi="Calibri" w:cs="Calibri"/>
                <w:color w:val="000000"/>
              </w:rPr>
              <w:t>QUOTE NUMBER</w:t>
            </w:r>
          </w:p>
        </w:tc>
      </w:tr>
      <w:tr w:rsidR="004577F3" w:rsidRPr="004577F3" w14:paraId="5DFA5695" w14:textId="77777777" w:rsidTr="0088310B">
        <w:trPr>
          <w:trHeight w:val="300"/>
        </w:trPr>
        <w:tc>
          <w:tcPr>
            <w:tcW w:w="7825" w:type="dxa"/>
            <w:gridSpan w:val="2"/>
            <w:vMerge/>
            <w:tcBorders>
              <w:left w:val="single" w:sz="4" w:space="0" w:color="BFBFBF"/>
              <w:bottom w:val="nil"/>
              <w:right w:val="single" w:sz="4" w:space="0" w:color="BFBFBF"/>
            </w:tcBorders>
            <w:vAlign w:val="center"/>
            <w:hideMark/>
          </w:tcPr>
          <w:p w14:paraId="32DFA74E" w14:textId="1443D213" w:rsidR="004577F3" w:rsidRPr="004577F3" w:rsidRDefault="004577F3" w:rsidP="004577F3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hideMark/>
          </w:tcPr>
          <w:p w14:paraId="49221AE0" w14:textId="77777777" w:rsidR="004577F3" w:rsidRPr="004577F3" w:rsidRDefault="004577F3" w:rsidP="004577F3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070" w:type="dxa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C6DDE6A" w14:textId="77777777" w:rsidR="004577F3" w:rsidRPr="004577F3" w:rsidRDefault="004577F3" w:rsidP="004577F3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577F3">
              <w:rPr>
                <w:rFonts w:ascii="Calibri" w:eastAsia="Times New Roman" w:hAnsi="Calibri" w:cs="Calibri"/>
                <w:b/>
                <w:bCs/>
                <w:color w:val="000000"/>
              </w:rPr>
              <w:t>43573554</w:t>
            </w:r>
          </w:p>
        </w:tc>
      </w:tr>
      <w:tr w:rsidR="004577F3" w:rsidRPr="004577F3" w14:paraId="492C3509" w14:textId="77777777" w:rsidTr="004577F3">
        <w:trPr>
          <w:trHeight w:val="300"/>
        </w:trPr>
        <w:tc>
          <w:tcPr>
            <w:tcW w:w="544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7D8764E" w14:textId="77777777" w:rsidR="004577F3" w:rsidRPr="004577F3" w:rsidRDefault="004577F3" w:rsidP="004577F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4577F3">
              <w:rPr>
                <w:rFonts w:ascii="Calibri" w:eastAsia="Times New Roman" w:hAnsi="Calibri" w:cs="Calibri"/>
                <w:color w:val="000000"/>
              </w:rPr>
              <w:t>TRAVEL PERIOD</w:t>
            </w:r>
          </w:p>
        </w:tc>
        <w:tc>
          <w:tcPr>
            <w:tcW w:w="2385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63F88EA" w14:textId="77777777" w:rsidR="004577F3" w:rsidRPr="004577F3" w:rsidRDefault="004577F3" w:rsidP="004577F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4577F3">
              <w:rPr>
                <w:rFonts w:ascii="Calibri" w:eastAsia="Times New Roman" w:hAnsi="Calibri" w:cs="Calibri"/>
                <w:color w:val="000000"/>
              </w:rPr>
              <w:t>NO. OF PAX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47F80" w14:textId="77777777" w:rsidR="004577F3" w:rsidRPr="004577F3" w:rsidRDefault="004577F3" w:rsidP="004577F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7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64C5380" w14:textId="77777777" w:rsidR="004577F3" w:rsidRPr="004577F3" w:rsidRDefault="004577F3" w:rsidP="004577F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4577F3">
              <w:rPr>
                <w:rFonts w:ascii="Calibri" w:eastAsia="Times New Roman" w:hAnsi="Calibri" w:cs="Calibri"/>
                <w:color w:val="000000"/>
              </w:rPr>
              <w:t>EXPIRATION DATE</w:t>
            </w:r>
          </w:p>
        </w:tc>
      </w:tr>
      <w:tr w:rsidR="004577F3" w:rsidRPr="004577F3" w14:paraId="50858970" w14:textId="77777777" w:rsidTr="004577F3">
        <w:trPr>
          <w:trHeight w:val="300"/>
        </w:trPr>
        <w:tc>
          <w:tcPr>
            <w:tcW w:w="54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FFB6473" w14:textId="77777777" w:rsidR="004577F3" w:rsidRPr="004577F3" w:rsidRDefault="004577F3" w:rsidP="004577F3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577F3">
              <w:rPr>
                <w:rFonts w:ascii="Calibri" w:eastAsia="Times New Roman" w:hAnsi="Calibri" w:cs="Calibri"/>
                <w:b/>
                <w:bCs/>
                <w:color w:val="000000"/>
              </w:rPr>
              <w:t>MM/DD/YYYY TO MM/DD/YYYY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A4962E0" w14:textId="77777777" w:rsidR="004577F3" w:rsidRPr="004577F3" w:rsidRDefault="004577F3" w:rsidP="004577F3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577F3">
              <w:rPr>
                <w:rFonts w:ascii="Calibri" w:eastAsia="Times New Roman" w:hAnsi="Calibri" w:cs="Calibri"/>
                <w:b/>
                <w:bCs/>
                <w:color w:val="000000"/>
              </w:rPr>
              <w:t>4 Adults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2EFB5" w14:textId="77777777" w:rsidR="004577F3" w:rsidRPr="004577F3" w:rsidRDefault="004577F3" w:rsidP="004577F3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07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A92E5C4" w14:textId="77777777" w:rsidR="004577F3" w:rsidRPr="004577F3" w:rsidRDefault="004577F3" w:rsidP="004577F3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577F3">
              <w:rPr>
                <w:rFonts w:ascii="Calibri" w:eastAsia="Times New Roman" w:hAnsi="Calibri" w:cs="Calibri"/>
                <w:b/>
                <w:bCs/>
                <w:color w:val="000000"/>
              </w:rPr>
              <w:t>MM/DD/YYYY</w:t>
            </w:r>
          </w:p>
        </w:tc>
      </w:tr>
    </w:tbl>
    <w:p w14:paraId="3E83B034" w14:textId="5D0B849E" w:rsidR="00C51573" w:rsidRPr="005615D6" w:rsidRDefault="00C51573">
      <w:pPr>
        <w:rPr>
          <w:sz w:val="6"/>
          <w:szCs w:val="6"/>
        </w:rPr>
      </w:pPr>
    </w:p>
    <w:tbl>
      <w:tblPr>
        <w:tblW w:w="10657" w:type="dxa"/>
        <w:tblInd w:w="108" w:type="dxa"/>
        <w:tblLook w:val="04A0" w:firstRow="1" w:lastRow="0" w:firstColumn="1" w:lastColumn="0" w:noHBand="0" w:noVBand="1"/>
      </w:tblPr>
      <w:tblGrid>
        <w:gridCol w:w="4950"/>
        <w:gridCol w:w="1080"/>
        <w:gridCol w:w="2160"/>
        <w:gridCol w:w="587"/>
        <w:gridCol w:w="1880"/>
      </w:tblGrid>
      <w:tr w:rsidR="00E363D6" w:rsidRPr="004577F3" w14:paraId="14858372" w14:textId="77777777" w:rsidTr="00E06E8E">
        <w:trPr>
          <w:trHeight w:val="345"/>
        </w:trPr>
        <w:tc>
          <w:tcPr>
            <w:tcW w:w="877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806000"/>
            <w:noWrap/>
            <w:vAlign w:val="bottom"/>
            <w:hideMark/>
          </w:tcPr>
          <w:p w14:paraId="21E409E2" w14:textId="1FAC0C95" w:rsidR="00E363D6" w:rsidRPr="004577F3" w:rsidRDefault="00E363D6" w:rsidP="004577F3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4577F3">
              <w:rPr>
                <w:rFonts w:ascii="Calibri" w:eastAsia="Times New Roman" w:hAnsi="Calibri" w:cs="Calibri"/>
                <w:b/>
                <w:bCs/>
                <w:color w:val="FFFFFF"/>
              </w:rPr>
              <w:t>Description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000000" w:fill="806000"/>
            <w:noWrap/>
            <w:vAlign w:val="bottom"/>
            <w:hideMark/>
          </w:tcPr>
          <w:p w14:paraId="445BE5A3" w14:textId="77777777" w:rsidR="00E363D6" w:rsidRPr="004577F3" w:rsidRDefault="00E363D6" w:rsidP="004577F3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4577F3">
              <w:rPr>
                <w:rFonts w:ascii="Calibri" w:eastAsia="Times New Roman" w:hAnsi="Calibri" w:cs="Calibri"/>
                <w:b/>
                <w:bCs/>
                <w:color w:val="FFFFFF"/>
              </w:rPr>
              <w:t>Amount</w:t>
            </w:r>
          </w:p>
        </w:tc>
      </w:tr>
      <w:tr w:rsidR="00E363D6" w:rsidRPr="004577F3" w14:paraId="0F3E04DF" w14:textId="77777777" w:rsidTr="005615D6">
        <w:trPr>
          <w:trHeight w:val="317"/>
        </w:trPr>
        <w:tc>
          <w:tcPr>
            <w:tcW w:w="8777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5521BC0" w14:textId="77FD9534" w:rsidR="00E363D6" w:rsidRPr="004577F3" w:rsidRDefault="00E363D6" w:rsidP="004577F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4577F3">
              <w:rPr>
                <w:rFonts w:ascii="Calibri" w:eastAsia="Times New Roman" w:hAnsi="Calibri" w:cs="Calibri"/>
                <w:color w:val="000000"/>
              </w:rPr>
              <w:t>Florida Leg</w:t>
            </w:r>
          </w:p>
        </w:tc>
        <w:tc>
          <w:tcPr>
            <w:tcW w:w="18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9FF3917" w14:textId="54954C30" w:rsidR="00E363D6" w:rsidRPr="004577F3" w:rsidRDefault="00E363D6" w:rsidP="005615D6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Cs/>
                <w:color w:val="000000"/>
              </w:rPr>
            </w:pPr>
          </w:p>
        </w:tc>
      </w:tr>
      <w:tr w:rsidR="005615D6" w:rsidRPr="004577F3" w14:paraId="0FCC8DB3" w14:textId="77777777" w:rsidTr="005615D6">
        <w:trPr>
          <w:trHeight w:val="317"/>
        </w:trPr>
        <w:tc>
          <w:tcPr>
            <w:tcW w:w="8777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8779F9A" w14:textId="0DA08910" w:rsidR="005615D6" w:rsidRPr="004577F3" w:rsidRDefault="005615D6" w:rsidP="004577F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4577F3">
              <w:rPr>
                <w:rFonts w:ascii="Calibri" w:eastAsia="Times New Roman" w:hAnsi="Calibri" w:cs="Calibri"/>
                <w:color w:val="000000"/>
              </w:rPr>
              <w:t>- Plane ticket (economy) Los Angeles to Florida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03296B5" w14:textId="77777777" w:rsidR="005615D6" w:rsidRPr="004577F3" w:rsidRDefault="005615D6" w:rsidP="005615D6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577F3">
              <w:rPr>
                <w:rFonts w:ascii="Calibri" w:eastAsia="Times New Roman" w:hAnsi="Calibri" w:cs="Calibri"/>
                <w:color w:val="000000"/>
              </w:rPr>
              <w:t>$400.00</w:t>
            </w:r>
          </w:p>
        </w:tc>
      </w:tr>
      <w:tr w:rsidR="005615D6" w:rsidRPr="004577F3" w14:paraId="6CB847B8" w14:textId="77777777" w:rsidTr="005615D6">
        <w:trPr>
          <w:trHeight w:val="317"/>
        </w:trPr>
        <w:tc>
          <w:tcPr>
            <w:tcW w:w="8777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735B0F6" w14:textId="1F704692" w:rsidR="005615D6" w:rsidRPr="004577F3" w:rsidRDefault="005615D6" w:rsidP="004577F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4577F3">
              <w:rPr>
                <w:rFonts w:ascii="Calibri" w:eastAsia="Times New Roman" w:hAnsi="Calibri" w:cs="Calibri"/>
                <w:color w:val="000000"/>
              </w:rPr>
              <w:t>- 3-star hotel accommodation (2 rooms sharing for 4 days @ 180/room)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1D2BD62" w14:textId="77777777" w:rsidR="005615D6" w:rsidRPr="004577F3" w:rsidRDefault="005615D6" w:rsidP="005615D6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577F3">
              <w:rPr>
                <w:rFonts w:ascii="Calibri" w:eastAsia="Times New Roman" w:hAnsi="Calibri" w:cs="Calibri"/>
                <w:color w:val="000000"/>
              </w:rPr>
              <w:t>$1,440.00</w:t>
            </w:r>
          </w:p>
        </w:tc>
      </w:tr>
      <w:tr w:rsidR="005615D6" w:rsidRPr="004577F3" w14:paraId="090CE759" w14:textId="77777777" w:rsidTr="005615D6">
        <w:trPr>
          <w:trHeight w:val="317"/>
        </w:trPr>
        <w:tc>
          <w:tcPr>
            <w:tcW w:w="8777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5003935" w14:textId="2270038C" w:rsidR="005615D6" w:rsidRPr="004577F3" w:rsidRDefault="005615D6" w:rsidP="004577F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4577F3">
              <w:rPr>
                <w:rFonts w:ascii="Calibri" w:eastAsia="Times New Roman" w:hAnsi="Calibri" w:cs="Calibri"/>
                <w:color w:val="000000"/>
              </w:rPr>
              <w:t>- NASA Space Station Tour (1 day with lunch @150/</w:t>
            </w:r>
            <w:proofErr w:type="spellStart"/>
            <w:r w:rsidRPr="004577F3">
              <w:rPr>
                <w:rFonts w:ascii="Calibri" w:eastAsia="Times New Roman" w:hAnsi="Calibri" w:cs="Calibri"/>
                <w:color w:val="000000"/>
              </w:rPr>
              <w:t>pax</w:t>
            </w:r>
            <w:proofErr w:type="spellEnd"/>
            <w:r w:rsidRPr="004577F3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49F9466" w14:textId="77777777" w:rsidR="005615D6" w:rsidRPr="004577F3" w:rsidRDefault="005615D6" w:rsidP="005615D6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577F3">
              <w:rPr>
                <w:rFonts w:ascii="Calibri" w:eastAsia="Times New Roman" w:hAnsi="Calibri" w:cs="Calibri"/>
                <w:color w:val="000000"/>
              </w:rPr>
              <w:t>$600.00</w:t>
            </w:r>
          </w:p>
        </w:tc>
      </w:tr>
      <w:tr w:rsidR="005615D6" w:rsidRPr="004577F3" w14:paraId="5D252589" w14:textId="77777777" w:rsidTr="005615D6">
        <w:trPr>
          <w:trHeight w:val="317"/>
        </w:trPr>
        <w:tc>
          <w:tcPr>
            <w:tcW w:w="8777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3A7FEDF" w14:textId="34FA6F54" w:rsidR="005615D6" w:rsidRPr="004577F3" w:rsidRDefault="005615D6" w:rsidP="004577F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4577F3">
              <w:rPr>
                <w:rFonts w:ascii="Calibri" w:eastAsia="Times New Roman" w:hAnsi="Calibri" w:cs="Calibri"/>
                <w:color w:val="000000"/>
              </w:rPr>
              <w:t>- SeaWorld Theme Park (1 day @ $120/</w:t>
            </w:r>
            <w:proofErr w:type="spellStart"/>
            <w:r w:rsidRPr="004577F3">
              <w:rPr>
                <w:rFonts w:ascii="Calibri" w:eastAsia="Times New Roman" w:hAnsi="Calibri" w:cs="Calibri"/>
                <w:color w:val="000000"/>
              </w:rPr>
              <w:t>pax</w:t>
            </w:r>
            <w:proofErr w:type="spellEnd"/>
            <w:r w:rsidRPr="004577F3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EE97472" w14:textId="77777777" w:rsidR="005615D6" w:rsidRPr="004577F3" w:rsidRDefault="005615D6" w:rsidP="005615D6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577F3">
              <w:rPr>
                <w:rFonts w:ascii="Calibri" w:eastAsia="Times New Roman" w:hAnsi="Calibri" w:cs="Calibri"/>
                <w:color w:val="000000"/>
              </w:rPr>
              <w:t>$480.00</w:t>
            </w:r>
          </w:p>
        </w:tc>
      </w:tr>
      <w:tr w:rsidR="005615D6" w:rsidRPr="004577F3" w14:paraId="4FA1C298" w14:textId="77777777" w:rsidTr="005615D6">
        <w:trPr>
          <w:trHeight w:val="317"/>
        </w:trPr>
        <w:tc>
          <w:tcPr>
            <w:tcW w:w="8777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B9783BF" w14:textId="3848FA14" w:rsidR="005615D6" w:rsidRPr="004577F3" w:rsidRDefault="005615D6" w:rsidP="004577F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4577F3">
              <w:rPr>
                <w:rFonts w:ascii="Calibri" w:eastAsia="Times New Roman" w:hAnsi="Calibri" w:cs="Calibri"/>
                <w:color w:val="000000"/>
              </w:rPr>
              <w:t>- Disney World Theme Park (1 day @ $200/</w:t>
            </w:r>
            <w:proofErr w:type="spellStart"/>
            <w:r w:rsidRPr="004577F3">
              <w:rPr>
                <w:rFonts w:ascii="Calibri" w:eastAsia="Times New Roman" w:hAnsi="Calibri" w:cs="Calibri"/>
                <w:color w:val="000000"/>
              </w:rPr>
              <w:t>pax</w:t>
            </w:r>
            <w:proofErr w:type="spellEnd"/>
            <w:r w:rsidRPr="004577F3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EA5F480" w14:textId="77777777" w:rsidR="005615D6" w:rsidRPr="004577F3" w:rsidRDefault="005615D6" w:rsidP="005615D6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577F3">
              <w:rPr>
                <w:rFonts w:ascii="Calibri" w:eastAsia="Times New Roman" w:hAnsi="Calibri" w:cs="Calibri"/>
                <w:color w:val="000000"/>
              </w:rPr>
              <w:t>$800.00</w:t>
            </w:r>
          </w:p>
        </w:tc>
      </w:tr>
      <w:tr w:rsidR="005615D6" w:rsidRPr="004577F3" w14:paraId="652FE481" w14:textId="77777777" w:rsidTr="005615D6">
        <w:trPr>
          <w:trHeight w:val="317"/>
        </w:trPr>
        <w:tc>
          <w:tcPr>
            <w:tcW w:w="8777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EA2DF64" w14:textId="5CC356A2" w:rsidR="005615D6" w:rsidRPr="004577F3" w:rsidRDefault="005615D6" w:rsidP="004577F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4577F3">
              <w:rPr>
                <w:rFonts w:ascii="Calibri" w:eastAsia="Times New Roman" w:hAnsi="Calibri" w:cs="Calibri"/>
                <w:color w:val="000000"/>
              </w:rPr>
              <w:t>- Universal Studio Theme Park (1 day @ $150/</w:t>
            </w:r>
            <w:proofErr w:type="spellStart"/>
            <w:r w:rsidRPr="004577F3">
              <w:rPr>
                <w:rFonts w:ascii="Calibri" w:eastAsia="Times New Roman" w:hAnsi="Calibri" w:cs="Calibri"/>
                <w:color w:val="000000"/>
              </w:rPr>
              <w:t>pax</w:t>
            </w:r>
            <w:proofErr w:type="spellEnd"/>
            <w:r w:rsidRPr="004577F3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960E4A3" w14:textId="77777777" w:rsidR="005615D6" w:rsidRPr="004577F3" w:rsidRDefault="005615D6" w:rsidP="005615D6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577F3">
              <w:rPr>
                <w:rFonts w:ascii="Calibri" w:eastAsia="Times New Roman" w:hAnsi="Calibri" w:cs="Calibri"/>
                <w:color w:val="000000"/>
              </w:rPr>
              <w:t>$600.00</w:t>
            </w:r>
          </w:p>
        </w:tc>
      </w:tr>
      <w:tr w:rsidR="005615D6" w:rsidRPr="004577F3" w14:paraId="564BAEC6" w14:textId="77777777" w:rsidTr="005615D6">
        <w:trPr>
          <w:trHeight w:val="317"/>
        </w:trPr>
        <w:tc>
          <w:tcPr>
            <w:tcW w:w="8777" w:type="dxa"/>
            <w:gridSpan w:val="4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BBF6EF7" w14:textId="4C9B379C" w:rsidR="005615D6" w:rsidRPr="004577F3" w:rsidRDefault="005615D6" w:rsidP="004577F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A10EC72" w14:textId="7FADE0EF" w:rsidR="005615D6" w:rsidRPr="004577F3" w:rsidRDefault="005615D6" w:rsidP="005615D6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615D6" w:rsidRPr="004577F3" w14:paraId="75EBDBE7" w14:textId="77777777" w:rsidTr="005615D6">
        <w:trPr>
          <w:trHeight w:val="317"/>
        </w:trPr>
        <w:tc>
          <w:tcPr>
            <w:tcW w:w="8777" w:type="dxa"/>
            <w:gridSpan w:val="4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52184F0" w14:textId="47668FDD" w:rsidR="005615D6" w:rsidRPr="004577F3" w:rsidRDefault="005615D6" w:rsidP="004577F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4577F3">
              <w:rPr>
                <w:rFonts w:ascii="Calibri" w:eastAsia="Times New Roman" w:hAnsi="Calibri" w:cs="Calibri"/>
                <w:color w:val="000000"/>
              </w:rPr>
              <w:t>Las Vegas Leg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1F59897" w14:textId="60AC85D4" w:rsidR="005615D6" w:rsidRPr="004577F3" w:rsidRDefault="005615D6" w:rsidP="005615D6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615D6" w:rsidRPr="004577F3" w14:paraId="206A5B0F" w14:textId="77777777" w:rsidTr="005615D6">
        <w:trPr>
          <w:trHeight w:val="317"/>
        </w:trPr>
        <w:tc>
          <w:tcPr>
            <w:tcW w:w="8777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90B1EEE" w14:textId="374D175D" w:rsidR="005615D6" w:rsidRPr="004577F3" w:rsidRDefault="005615D6" w:rsidP="004577F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4577F3">
              <w:rPr>
                <w:rFonts w:ascii="Calibri" w:eastAsia="Times New Roman" w:hAnsi="Calibri" w:cs="Calibri"/>
                <w:color w:val="000000"/>
              </w:rPr>
              <w:t>- Plane ticket (</w:t>
            </w:r>
            <w:proofErr w:type="spellStart"/>
            <w:r w:rsidRPr="004577F3">
              <w:rPr>
                <w:rFonts w:ascii="Calibri" w:eastAsia="Times New Roman" w:hAnsi="Calibri" w:cs="Calibri"/>
                <w:color w:val="000000"/>
              </w:rPr>
              <w:t>ecomony</w:t>
            </w:r>
            <w:proofErr w:type="spellEnd"/>
            <w:r w:rsidRPr="004577F3">
              <w:rPr>
                <w:rFonts w:ascii="Calibri" w:eastAsia="Times New Roman" w:hAnsi="Calibri" w:cs="Calibri"/>
                <w:color w:val="000000"/>
              </w:rPr>
              <w:t>) Florida to Las Vega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AAE6BCC" w14:textId="77777777" w:rsidR="005615D6" w:rsidRPr="004577F3" w:rsidRDefault="005615D6" w:rsidP="005615D6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577F3">
              <w:rPr>
                <w:rFonts w:ascii="Calibri" w:eastAsia="Times New Roman" w:hAnsi="Calibri" w:cs="Calibri"/>
                <w:color w:val="000000"/>
              </w:rPr>
              <w:t>$320.00</w:t>
            </w:r>
          </w:p>
        </w:tc>
      </w:tr>
      <w:tr w:rsidR="005615D6" w:rsidRPr="004577F3" w14:paraId="0C38246C" w14:textId="77777777" w:rsidTr="005615D6">
        <w:trPr>
          <w:trHeight w:val="317"/>
        </w:trPr>
        <w:tc>
          <w:tcPr>
            <w:tcW w:w="8777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A0EBB2A" w14:textId="00D30680" w:rsidR="005615D6" w:rsidRPr="004577F3" w:rsidRDefault="005615D6" w:rsidP="004577F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4577F3">
              <w:rPr>
                <w:rFonts w:ascii="Calibri" w:eastAsia="Times New Roman" w:hAnsi="Calibri" w:cs="Calibri"/>
                <w:color w:val="000000"/>
              </w:rPr>
              <w:t xml:space="preserve">- 4-star hotel </w:t>
            </w:r>
            <w:proofErr w:type="spellStart"/>
            <w:r w:rsidRPr="004577F3">
              <w:rPr>
                <w:rFonts w:ascii="Calibri" w:eastAsia="Times New Roman" w:hAnsi="Calibri" w:cs="Calibri"/>
                <w:color w:val="000000"/>
              </w:rPr>
              <w:t>accomodation</w:t>
            </w:r>
            <w:proofErr w:type="spellEnd"/>
            <w:r w:rsidRPr="004577F3">
              <w:rPr>
                <w:rFonts w:ascii="Calibri" w:eastAsia="Times New Roman" w:hAnsi="Calibri" w:cs="Calibri"/>
                <w:color w:val="000000"/>
              </w:rPr>
              <w:t xml:space="preserve"> (2 rooms sharing for 3 days @ 200/room)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22EE5F0" w14:textId="77777777" w:rsidR="005615D6" w:rsidRPr="004577F3" w:rsidRDefault="005615D6" w:rsidP="005615D6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577F3">
              <w:rPr>
                <w:rFonts w:ascii="Calibri" w:eastAsia="Times New Roman" w:hAnsi="Calibri" w:cs="Calibri"/>
                <w:color w:val="000000"/>
              </w:rPr>
              <w:t>$1,200.00</w:t>
            </w:r>
          </w:p>
        </w:tc>
      </w:tr>
      <w:tr w:rsidR="004577F3" w:rsidRPr="004577F3" w14:paraId="1B005E97" w14:textId="77777777" w:rsidTr="005615D6">
        <w:trPr>
          <w:trHeight w:val="317"/>
        </w:trPr>
        <w:tc>
          <w:tcPr>
            <w:tcW w:w="8777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0D9FD01" w14:textId="77777777" w:rsidR="004577F3" w:rsidRPr="004577F3" w:rsidRDefault="004577F3" w:rsidP="004577F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4577F3">
              <w:rPr>
                <w:rFonts w:ascii="Calibri" w:eastAsia="Times New Roman" w:hAnsi="Calibri" w:cs="Calibri"/>
                <w:color w:val="000000"/>
              </w:rPr>
              <w:t>- Grand Canyon West Rim and Hoover Dam Tour (1 day with lunch @ $110/</w:t>
            </w:r>
            <w:proofErr w:type="spellStart"/>
            <w:r w:rsidRPr="004577F3">
              <w:rPr>
                <w:rFonts w:ascii="Calibri" w:eastAsia="Times New Roman" w:hAnsi="Calibri" w:cs="Calibri"/>
                <w:color w:val="000000"/>
              </w:rPr>
              <w:t>pax</w:t>
            </w:r>
            <w:proofErr w:type="spellEnd"/>
            <w:r w:rsidRPr="004577F3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5CBEAED" w14:textId="77777777" w:rsidR="004577F3" w:rsidRPr="004577F3" w:rsidRDefault="004577F3" w:rsidP="005615D6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577F3">
              <w:rPr>
                <w:rFonts w:ascii="Calibri" w:eastAsia="Times New Roman" w:hAnsi="Calibri" w:cs="Calibri"/>
                <w:color w:val="000000"/>
              </w:rPr>
              <w:t>$440.00</w:t>
            </w:r>
          </w:p>
        </w:tc>
      </w:tr>
      <w:tr w:rsidR="005615D6" w:rsidRPr="004577F3" w14:paraId="1F5EBBC5" w14:textId="77777777" w:rsidTr="005615D6">
        <w:trPr>
          <w:trHeight w:val="317"/>
        </w:trPr>
        <w:tc>
          <w:tcPr>
            <w:tcW w:w="8777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F94F7B7" w14:textId="2D197F03" w:rsidR="005615D6" w:rsidRPr="004577F3" w:rsidRDefault="005615D6" w:rsidP="004577F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4577F3">
              <w:rPr>
                <w:rFonts w:ascii="Calibri" w:eastAsia="Times New Roman" w:hAnsi="Calibri" w:cs="Calibri"/>
                <w:color w:val="000000"/>
              </w:rPr>
              <w:t>- Las Vegas Hot Air Balloon Ride (half-day @ $170/</w:t>
            </w:r>
            <w:proofErr w:type="spellStart"/>
            <w:r w:rsidRPr="004577F3">
              <w:rPr>
                <w:rFonts w:ascii="Calibri" w:eastAsia="Times New Roman" w:hAnsi="Calibri" w:cs="Calibri"/>
                <w:color w:val="000000"/>
              </w:rPr>
              <w:t>pax</w:t>
            </w:r>
            <w:proofErr w:type="spellEnd"/>
            <w:r w:rsidRPr="004577F3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0EFECDD" w14:textId="77777777" w:rsidR="005615D6" w:rsidRPr="004577F3" w:rsidRDefault="005615D6" w:rsidP="005615D6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577F3">
              <w:rPr>
                <w:rFonts w:ascii="Calibri" w:eastAsia="Times New Roman" w:hAnsi="Calibri" w:cs="Calibri"/>
                <w:color w:val="000000"/>
              </w:rPr>
              <w:t>$680.00</w:t>
            </w:r>
          </w:p>
        </w:tc>
      </w:tr>
      <w:tr w:rsidR="005615D6" w:rsidRPr="004577F3" w14:paraId="3E89BA30" w14:textId="77777777" w:rsidTr="005615D6">
        <w:trPr>
          <w:trHeight w:val="317"/>
        </w:trPr>
        <w:tc>
          <w:tcPr>
            <w:tcW w:w="8777" w:type="dxa"/>
            <w:gridSpan w:val="4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ACEDF16" w14:textId="67A49042" w:rsidR="005615D6" w:rsidRPr="004577F3" w:rsidRDefault="005615D6" w:rsidP="004577F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D512F20" w14:textId="3C3F68CF" w:rsidR="005615D6" w:rsidRPr="004577F3" w:rsidRDefault="005615D6" w:rsidP="005615D6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615D6" w:rsidRPr="004577F3" w14:paraId="075DE1AE" w14:textId="77777777" w:rsidTr="005615D6">
        <w:trPr>
          <w:trHeight w:val="317"/>
        </w:trPr>
        <w:tc>
          <w:tcPr>
            <w:tcW w:w="8777" w:type="dxa"/>
            <w:gridSpan w:val="4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F6801E3" w14:textId="01A39514" w:rsidR="005615D6" w:rsidRPr="004577F3" w:rsidRDefault="005615D6" w:rsidP="004577F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4577F3">
              <w:rPr>
                <w:rFonts w:ascii="Calibri" w:eastAsia="Times New Roman" w:hAnsi="Calibri" w:cs="Calibri"/>
                <w:color w:val="000000"/>
              </w:rPr>
              <w:t>Last Leg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41D694F" w14:textId="2A2D496B" w:rsidR="005615D6" w:rsidRPr="004577F3" w:rsidRDefault="005615D6" w:rsidP="005615D6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615D6" w:rsidRPr="004577F3" w14:paraId="6D509BBE" w14:textId="77777777" w:rsidTr="005615D6">
        <w:trPr>
          <w:trHeight w:val="317"/>
        </w:trPr>
        <w:tc>
          <w:tcPr>
            <w:tcW w:w="8777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CE27423" w14:textId="1F2D66E5" w:rsidR="005615D6" w:rsidRPr="004577F3" w:rsidRDefault="005615D6" w:rsidP="004577F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4577F3">
              <w:rPr>
                <w:rFonts w:ascii="Calibri" w:eastAsia="Times New Roman" w:hAnsi="Calibri" w:cs="Calibri"/>
                <w:color w:val="000000"/>
              </w:rPr>
              <w:t>- Plane ticket (</w:t>
            </w:r>
            <w:proofErr w:type="spellStart"/>
            <w:r w:rsidRPr="004577F3">
              <w:rPr>
                <w:rFonts w:ascii="Calibri" w:eastAsia="Times New Roman" w:hAnsi="Calibri" w:cs="Calibri"/>
                <w:color w:val="000000"/>
              </w:rPr>
              <w:t>ecomony</w:t>
            </w:r>
            <w:proofErr w:type="spellEnd"/>
            <w:r w:rsidRPr="004577F3">
              <w:rPr>
                <w:rFonts w:ascii="Calibri" w:eastAsia="Times New Roman" w:hAnsi="Calibri" w:cs="Calibri"/>
                <w:color w:val="000000"/>
              </w:rPr>
              <w:t>) Las Vegas to Los Angele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68E549C" w14:textId="77777777" w:rsidR="005615D6" w:rsidRPr="004577F3" w:rsidRDefault="005615D6" w:rsidP="005615D6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577F3">
              <w:rPr>
                <w:rFonts w:ascii="Calibri" w:eastAsia="Times New Roman" w:hAnsi="Calibri" w:cs="Calibri"/>
                <w:color w:val="000000"/>
              </w:rPr>
              <w:t>$600.00</w:t>
            </w:r>
          </w:p>
        </w:tc>
      </w:tr>
      <w:tr w:rsidR="005615D6" w:rsidRPr="004577F3" w14:paraId="7D3D54A4" w14:textId="77777777" w:rsidTr="005615D6">
        <w:trPr>
          <w:trHeight w:val="317"/>
        </w:trPr>
        <w:tc>
          <w:tcPr>
            <w:tcW w:w="8777" w:type="dxa"/>
            <w:gridSpan w:val="4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A4DE419" w14:textId="357BB961" w:rsidR="005615D6" w:rsidRPr="004577F3" w:rsidRDefault="005615D6" w:rsidP="004577F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9347A1C" w14:textId="513D3DE1" w:rsidR="005615D6" w:rsidRPr="004577F3" w:rsidRDefault="005615D6" w:rsidP="005615D6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615D6" w:rsidRPr="004577F3" w14:paraId="2E3AA42C" w14:textId="77777777" w:rsidTr="005615D6">
        <w:trPr>
          <w:trHeight w:val="317"/>
        </w:trPr>
        <w:tc>
          <w:tcPr>
            <w:tcW w:w="877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9DD6AE" w14:textId="77777777" w:rsidR="005615D6" w:rsidRPr="004577F3" w:rsidRDefault="005615D6" w:rsidP="004577F3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577F3">
              <w:rPr>
                <w:rFonts w:ascii="Calibri" w:eastAsia="Times New Roman" w:hAnsi="Calibri" w:cs="Calibri"/>
                <w:color w:val="000000"/>
              </w:rPr>
              <w:t>Total Amount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C41AA99" w14:textId="77777777" w:rsidR="005615D6" w:rsidRPr="004577F3" w:rsidRDefault="005615D6" w:rsidP="004577F3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577F3">
              <w:rPr>
                <w:rFonts w:ascii="Calibri" w:eastAsia="Times New Roman" w:hAnsi="Calibri" w:cs="Calibri"/>
                <w:b/>
                <w:bCs/>
                <w:color w:val="000000"/>
              </w:rPr>
              <w:t>$7,560.00</w:t>
            </w:r>
          </w:p>
        </w:tc>
      </w:tr>
      <w:tr w:rsidR="005615D6" w:rsidRPr="004577F3" w14:paraId="6401ECF6" w14:textId="77777777" w:rsidTr="005615D6">
        <w:trPr>
          <w:trHeight w:val="317"/>
        </w:trPr>
        <w:tc>
          <w:tcPr>
            <w:tcW w:w="819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354A9A" w14:textId="77777777" w:rsidR="005615D6" w:rsidRPr="004577F3" w:rsidRDefault="005615D6" w:rsidP="004577F3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577F3">
              <w:rPr>
                <w:rFonts w:ascii="Calibri" w:eastAsia="Times New Roman" w:hAnsi="Calibri" w:cs="Calibri"/>
                <w:color w:val="000000"/>
              </w:rPr>
              <w:t>Sales Tax (%)</w:t>
            </w:r>
          </w:p>
        </w:tc>
        <w:tc>
          <w:tcPr>
            <w:tcW w:w="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BCB96" w14:textId="77777777" w:rsidR="005615D6" w:rsidRPr="004577F3" w:rsidRDefault="005615D6" w:rsidP="004577F3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77F3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83E2AEF" w14:textId="77777777" w:rsidR="005615D6" w:rsidRPr="004577F3" w:rsidRDefault="005615D6" w:rsidP="004577F3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577F3">
              <w:rPr>
                <w:rFonts w:ascii="Calibri" w:eastAsia="Times New Roman" w:hAnsi="Calibri" w:cs="Calibri"/>
                <w:b/>
                <w:bCs/>
                <w:color w:val="000000"/>
              </w:rPr>
              <w:t>$756.00</w:t>
            </w:r>
          </w:p>
        </w:tc>
      </w:tr>
      <w:tr w:rsidR="005615D6" w:rsidRPr="004577F3" w14:paraId="615FCC8A" w14:textId="77777777" w:rsidTr="005615D6">
        <w:trPr>
          <w:trHeight w:val="317"/>
        </w:trPr>
        <w:tc>
          <w:tcPr>
            <w:tcW w:w="877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15F204" w14:textId="77777777" w:rsidR="005615D6" w:rsidRPr="004577F3" w:rsidRDefault="005615D6" w:rsidP="004577F3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577F3">
              <w:rPr>
                <w:rFonts w:ascii="Calibri" w:eastAsia="Times New Roman" w:hAnsi="Calibri" w:cs="Calibri"/>
                <w:color w:val="000000"/>
              </w:rPr>
              <w:t xml:space="preserve">Amount </w:t>
            </w:r>
            <w:proofErr w:type="gramStart"/>
            <w:r w:rsidRPr="004577F3">
              <w:rPr>
                <w:rFonts w:ascii="Calibri" w:eastAsia="Times New Roman" w:hAnsi="Calibri" w:cs="Calibri"/>
                <w:color w:val="000000"/>
              </w:rPr>
              <w:t>With</w:t>
            </w:r>
            <w:proofErr w:type="gramEnd"/>
            <w:r w:rsidRPr="004577F3">
              <w:rPr>
                <w:rFonts w:ascii="Calibri" w:eastAsia="Times New Roman" w:hAnsi="Calibri" w:cs="Calibri"/>
                <w:color w:val="000000"/>
              </w:rPr>
              <w:t xml:space="preserve"> Tax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8F24577" w14:textId="77777777" w:rsidR="005615D6" w:rsidRPr="004577F3" w:rsidRDefault="005615D6" w:rsidP="004577F3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577F3">
              <w:rPr>
                <w:rFonts w:ascii="Calibri" w:eastAsia="Times New Roman" w:hAnsi="Calibri" w:cs="Calibri"/>
                <w:b/>
                <w:bCs/>
                <w:color w:val="000000"/>
              </w:rPr>
              <w:t>$8,316.00</w:t>
            </w:r>
          </w:p>
        </w:tc>
      </w:tr>
      <w:tr w:rsidR="005615D6" w:rsidRPr="005615D6" w14:paraId="6987F5D1" w14:textId="77777777" w:rsidTr="005615D6">
        <w:trPr>
          <w:trHeight w:val="116"/>
        </w:trPr>
        <w:tc>
          <w:tcPr>
            <w:tcW w:w="1065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830C9F" w14:textId="77777777" w:rsidR="005615D6" w:rsidRPr="004577F3" w:rsidRDefault="005615D6" w:rsidP="004577F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6"/>
                <w:szCs w:val="6"/>
              </w:rPr>
            </w:pPr>
          </w:p>
        </w:tc>
      </w:tr>
      <w:tr w:rsidR="005615D6" w:rsidRPr="004577F3" w14:paraId="0BE5296B" w14:textId="77777777" w:rsidTr="00B37D97">
        <w:trPr>
          <w:trHeight w:val="345"/>
        </w:trPr>
        <w:tc>
          <w:tcPr>
            <w:tcW w:w="10657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984EF82" w14:textId="19842793" w:rsidR="005615D6" w:rsidRPr="004577F3" w:rsidRDefault="005615D6" w:rsidP="005615D6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4577F3">
              <w:rPr>
                <w:rFonts w:ascii="Calibri" w:eastAsia="Times New Roman" w:hAnsi="Calibri" w:cs="Calibri"/>
                <w:b/>
                <w:bCs/>
                <w:color w:val="000000"/>
              </w:rPr>
              <w:t>Note:</w:t>
            </w:r>
            <w:r w:rsidRPr="004577F3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577F3" w:rsidRPr="004577F3" w14:paraId="55F80141" w14:textId="77777777" w:rsidTr="004577F3">
        <w:trPr>
          <w:trHeight w:val="1425"/>
        </w:trPr>
        <w:tc>
          <w:tcPr>
            <w:tcW w:w="10657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14:paraId="7172A384" w14:textId="77777777" w:rsidR="004577F3" w:rsidRPr="004577F3" w:rsidRDefault="004577F3" w:rsidP="004577F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4577F3">
              <w:rPr>
                <w:rFonts w:ascii="Calibri" w:eastAsia="Times New Roman" w:hAnsi="Calibri" w:cs="Calibri"/>
                <w:color w:val="000000"/>
              </w:rPr>
              <w:t>Price may change without notice.</w:t>
            </w:r>
          </w:p>
        </w:tc>
      </w:tr>
      <w:tr w:rsidR="005615D6" w:rsidRPr="004577F3" w14:paraId="1BD11DB1" w14:textId="77777777" w:rsidTr="005615D6">
        <w:trPr>
          <w:trHeight w:val="795"/>
        </w:trPr>
        <w:tc>
          <w:tcPr>
            <w:tcW w:w="495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237AE017" w14:textId="0C07769D" w:rsidR="005615D6" w:rsidRPr="004577F3" w:rsidRDefault="005615D6" w:rsidP="004577F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3A6F3" w14:textId="77777777" w:rsidR="005615D6" w:rsidRPr="004577F3" w:rsidRDefault="005615D6" w:rsidP="004577F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627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3ECEBA62" w14:textId="581E1165" w:rsidR="005615D6" w:rsidRPr="004577F3" w:rsidRDefault="005615D6" w:rsidP="004577F3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615D6" w:rsidRPr="004577F3" w14:paraId="46E5905F" w14:textId="77777777" w:rsidTr="005615D6">
        <w:trPr>
          <w:trHeight w:val="240"/>
        </w:trPr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4EE51" w14:textId="60F74B54" w:rsidR="005615D6" w:rsidRPr="004577F3" w:rsidRDefault="005615D6" w:rsidP="004577F3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4577F3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PREPARED BY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772E5" w14:textId="77777777" w:rsidR="005615D6" w:rsidRPr="004577F3" w:rsidRDefault="005615D6" w:rsidP="004577F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E0AEB" w14:textId="2E053E61" w:rsidR="005615D6" w:rsidRPr="004577F3" w:rsidRDefault="005615D6" w:rsidP="004577F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577F3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VERIFIED BY</w:t>
            </w:r>
          </w:p>
        </w:tc>
      </w:tr>
    </w:tbl>
    <w:p w14:paraId="77F5010A" w14:textId="17ACFCC4" w:rsidR="00A17589" w:rsidRPr="00C7568B" w:rsidRDefault="00A17589" w:rsidP="004577F3">
      <w:pPr>
        <w:rPr>
          <w:sz w:val="2"/>
          <w:szCs w:val="2"/>
        </w:rPr>
      </w:pPr>
    </w:p>
    <w:sectPr w:rsidR="00A17589" w:rsidRPr="00C7568B" w:rsidSect="00F56A52">
      <w:headerReference w:type="default" r:id="rId7"/>
      <w:footerReference w:type="default" r:id="rId8"/>
      <w:type w:val="continuous"/>
      <w:pgSz w:w="11906" w:h="16838" w:code="9"/>
      <w:pgMar w:top="72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729701" w14:textId="77777777" w:rsidR="00756248" w:rsidRDefault="00756248" w:rsidP="00C01AED">
      <w:r>
        <w:separator/>
      </w:r>
    </w:p>
  </w:endnote>
  <w:endnote w:type="continuationSeparator" w:id="0">
    <w:p w14:paraId="17EDFAD3" w14:textId="77777777" w:rsidR="00756248" w:rsidRDefault="00756248" w:rsidP="00C01A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53FA8F" w14:textId="3057BEBF" w:rsidR="00C01AED" w:rsidRDefault="00C01AED" w:rsidP="00C01AED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B7F265" w14:textId="77777777" w:rsidR="00756248" w:rsidRDefault="00756248" w:rsidP="00C01AED">
      <w:r>
        <w:separator/>
      </w:r>
    </w:p>
  </w:footnote>
  <w:footnote w:type="continuationSeparator" w:id="0">
    <w:p w14:paraId="12631A3A" w14:textId="77777777" w:rsidR="00756248" w:rsidRDefault="00756248" w:rsidP="00C01A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436E1" w14:textId="4E1BA720" w:rsidR="00C01AED" w:rsidRPr="00F56A52" w:rsidRDefault="00C01AED">
    <w:pPr>
      <w:pStyle w:val="Header"/>
      <w:rPr>
        <w:sz w:val="2"/>
        <w:szCs w:val="2"/>
      </w:rPr>
    </w:pPr>
    <w:r w:rsidRPr="00F56A52">
      <w:rPr>
        <w:noProof/>
        <w:sz w:val="2"/>
        <w:szCs w:val="2"/>
        <w:lang w:val="en-GB" w:eastAsia="en-GB"/>
      </w:rPr>
      <w:drawing>
        <wp:anchor distT="0" distB="0" distL="0" distR="0" simplePos="0" relativeHeight="251658240" behindDoc="0" locked="0" layoutInCell="1" allowOverlap="1" wp14:anchorId="15E74B39" wp14:editId="4A7B15CB">
          <wp:simplePos x="0" y="0"/>
          <wp:positionH relativeFrom="column">
            <wp:posOffset>5419898</wp:posOffset>
          </wp:positionH>
          <wp:positionV relativeFrom="paragraph">
            <wp:posOffset>-315883</wp:posOffset>
          </wp:positionV>
          <wp:extent cx="1307592" cy="273947"/>
          <wp:effectExtent l="0" t="0" r="6985" b="0"/>
          <wp:wrapNone/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15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0MjcxNjEzsDQ2NDBU0lEKTi0uzszPAykwrgUAjqT0uiwAAAA="/>
  </w:docVars>
  <w:rsids>
    <w:rsidRoot w:val="00A17589"/>
    <w:rsid w:val="00332A35"/>
    <w:rsid w:val="003E7B43"/>
    <w:rsid w:val="004009A7"/>
    <w:rsid w:val="004577F3"/>
    <w:rsid w:val="005615D6"/>
    <w:rsid w:val="005822FC"/>
    <w:rsid w:val="00756248"/>
    <w:rsid w:val="009431D4"/>
    <w:rsid w:val="00A10FF6"/>
    <w:rsid w:val="00A17589"/>
    <w:rsid w:val="00B111BF"/>
    <w:rsid w:val="00C01AED"/>
    <w:rsid w:val="00C11ABA"/>
    <w:rsid w:val="00C51573"/>
    <w:rsid w:val="00C7568B"/>
    <w:rsid w:val="00D05757"/>
    <w:rsid w:val="00E106D1"/>
    <w:rsid w:val="00E363D6"/>
    <w:rsid w:val="00EA5649"/>
    <w:rsid w:val="00EB12CB"/>
    <w:rsid w:val="00F56A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490566"/>
  <w15:docId w15:val="{E9E93756-597D-40AE-A13A-4AAD0E031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Arial Narrow" w:eastAsia="Arial Narrow" w:hAnsi="Arial Narrow" w:cs="Arial Narro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Calibri" w:eastAsia="Calibri" w:hAnsi="Calibri" w:cs="Calibri"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B11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1A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1AED"/>
    <w:rPr>
      <w:rFonts w:ascii="Arial Narrow" w:eastAsia="Arial Narrow" w:hAnsi="Arial Narrow" w:cs="Arial Narrow"/>
    </w:rPr>
  </w:style>
  <w:style w:type="paragraph" w:styleId="Footer">
    <w:name w:val="footer"/>
    <w:basedOn w:val="Normal"/>
    <w:link w:val="FooterChar"/>
    <w:uiPriority w:val="99"/>
    <w:unhideWhenUsed/>
    <w:rsid w:val="00C01AE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1AED"/>
    <w:rPr>
      <w:rFonts w:ascii="Arial Narrow" w:eastAsia="Arial Narrow" w:hAnsi="Arial Narrow" w:cs="Arial Narrow"/>
    </w:rPr>
  </w:style>
  <w:style w:type="character" w:styleId="Hyperlink">
    <w:name w:val="Hyperlink"/>
    <w:basedOn w:val="DefaultParagraphFont"/>
    <w:uiPriority w:val="99"/>
    <w:unhideWhenUsed/>
    <w:rsid w:val="00C01AE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46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5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0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8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6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0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9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2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7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171</Words>
  <Characters>98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ctrical Quote Template - TemplateLab.xlsx</vt:lpstr>
    </vt:vector>
  </TitlesOfParts>
  <Company/>
  <LinksUpToDate>false</LinksUpToDate>
  <CharactersWithSpaces>1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ical Quote Template - TemplateLab.xlsx</dc:title>
  <dc:creator>HFO Desktop</dc:creator>
  <cp:lastModifiedBy>Henry Ong</cp:lastModifiedBy>
  <cp:revision>9</cp:revision>
  <dcterms:created xsi:type="dcterms:W3CDTF">2020-04-12T01:10:00Z</dcterms:created>
  <dcterms:modified xsi:type="dcterms:W3CDTF">2020-04-12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11T00:00:00Z</vt:filetime>
  </property>
  <property fmtid="{D5CDD505-2E9C-101B-9397-08002B2CF9AE}" pid="3" name="LastSaved">
    <vt:filetime>2020-04-12T00:00:00Z</vt:filetime>
  </property>
</Properties>
</file>